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am Gro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o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7 S 26th St, West Des Moines, IA, USA West Des Moines, IA, USA 526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curl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3636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